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796FF9" w14:textId="2E3CBD16" w:rsidR="00C0469E" w:rsidRPr="00181799" w:rsidRDefault="00181799">
      <w:pPr>
        <w:pStyle w:val="Title"/>
        <w:rPr>
          <w:color w:val="000000" w:themeColor="text1"/>
        </w:rPr>
      </w:pPr>
      <w:r w:rsidRPr="00181799">
        <w:rPr>
          <w:color w:val="000000" w:themeColor="text1"/>
        </w:rPr>
        <w:t>Title</w:t>
      </w:r>
    </w:p>
    <w:p w14:paraId="11C960CA" w14:textId="31CCFACA" w:rsidR="00C0469E" w:rsidRPr="00181799" w:rsidRDefault="00181799" w:rsidP="00181799">
      <w:pPr>
        <w:pStyle w:val="Heading1"/>
      </w:pPr>
      <w:bookmarkStart w:id="0" w:name="r-markdown"/>
      <w:bookmarkEnd w:id="0"/>
      <w:r w:rsidRPr="00181799">
        <w:t>Heading 1</w:t>
      </w:r>
    </w:p>
    <w:p w14:paraId="1E94A627" w14:textId="18D3D7CB" w:rsidR="00C0469E" w:rsidRPr="00181799" w:rsidRDefault="00181799">
      <w:pPr>
        <w:pStyle w:val="BodyText"/>
        <w:rPr>
          <w:color w:val="000000" w:themeColor="text1"/>
        </w:rPr>
      </w:pPr>
      <w:r w:rsidRPr="00181799">
        <w:rPr>
          <w:color w:val="000000" w:themeColor="text1"/>
        </w:rPr>
        <w:t>Text.</w:t>
      </w:r>
    </w:p>
    <w:p w14:paraId="47B6D90B" w14:textId="77777777" w:rsidR="00C0469E" w:rsidRPr="00181799" w:rsidRDefault="00D92AB4">
      <w:pPr>
        <w:pStyle w:val="SourceCode"/>
        <w:rPr>
          <w:color w:val="000000" w:themeColor="text1"/>
        </w:rPr>
      </w:pPr>
      <w:r w:rsidRPr="00181799">
        <w:rPr>
          <w:rStyle w:val="KeywordTok"/>
          <w:color w:val="000000" w:themeColor="text1"/>
        </w:rPr>
        <w:t>summary</w:t>
      </w:r>
      <w:r w:rsidRPr="00181799">
        <w:rPr>
          <w:rStyle w:val="NormalTok"/>
          <w:color w:val="000000" w:themeColor="text1"/>
        </w:rPr>
        <w:t>(cars)</w:t>
      </w:r>
    </w:p>
    <w:p w14:paraId="4CB161A6" w14:textId="08F192CF" w:rsidR="00C0469E" w:rsidRPr="00181799" w:rsidRDefault="00D92AB4">
      <w:pPr>
        <w:pStyle w:val="SourceCode"/>
        <w:rPr>
          <w:color w:val="000000" w:themeColor="text1"/>
        </w:rPr>
      </w:pPr>
      <w:r w:rsidRPr="00181799">
        <w:rPr>
          <w:rStyle w:val="VerbatimChar"/>
          <w:color w:val="000000" w:themeColor="text1"/>
        </w:rPr>
        <w:t xml:space="preserve">##      speed           </w:t>
      </w:r>
      <w:proofErr w:type="spellStart"/>
      <w:r w:rsidRPr="00181799">
        <w:rPr>
          <w:rStyle w:val="VerbatimChar"/>
          <w:color w:val="000000" w:themeColor="text1"/>
        </w:rPr>
        <w:t>dist</w:t>
      </w:r>
      <w:proofErr w:type="spellEnd"/>
      <w:r w:rsidRPr="00181799">
        <w:rPr>
          <w:rStyle w:val="VerbatimChar"/>
          <w:color w:val="000000" w:themeColor="text1"/>
        </w:rPr>
        <w:t xml:space="preserve">       </w:t>
      </w:r>
      <w:r w:rsidRPr="00181799">
        <w:rPr>
          <w:color w:val="000000" w:themeColor="text1"/>
        </w:rPr>
        <w:br/>
      </w:r>
    </w:p>
    <w:p w14:paraId="4BFBF14D" w14:textId="33C850BA" w:rsidR="00C0469E" w:rsidRPr="00181799" w:rsidRDefault="00181799" w:rsidP="00181799">
      <w:pPr>
        <w:pStyle w:val="Heading1"/>
      </w:pPr>
      <w:bookmarkStart w:id="1" w:name="including-plots"/>
      <w:bookmarkEnd w:id="1"/>
      <w:r>
        <w:t>Heading 1</w:t>
      </w:r>
    </w:p>
    <w:p w14:paraId="1B64E234" w14:textId="027ACE8C" w:rsidR="00C0469E" w:rsidRPr="00181799" w:rsidRDefault="00181799">
      <w:pPr>
        <w:pStyle w:val="FirstParagraph"/>
        <w:rPr>
          <w:color w:val="000000" w:themeColor="text1"/>
        </w:rPr>
      </w:pPr>
      <w:r w:rsidRPr="00181799">
        <w:rPr>
          <w:color w:val="000000" w:themeColor="text1"/>
        </w:rPr>
        <w:t>Text.</w:t>
      </w:r>
    </w:p>
    <w:p w14:paraId="64CB8C2A" w14:textId="59F1C5B6" w:rsidR="00181799" w:rsidRDefault="00181799" w:rsidP="00181799">
      <w:pPr>
        <w:pStyle w:val="Heading2"/>
      </w:pPr>
      <w:r>
        <w:t>Heading 2</w:t>
      </w:r>
    </w:p>
    <w:p w14:paraId="2B3AC590" w14:textId="67741112" w:rsidR="00181799" w:rsidRDefault="00181799" w:rsidP="00181799">
      <w:pPr>
        <w:pStyle w:val="BodyText"/>
        <w:rPr>
          <w:color w:val="000000" w:themeColor="text1"/>
        </w:rPr>
      </w:pPr>
      <w:r>
        <w:rPr>
          <w:color w:val="000000" w:themeColor="text1"/>
        </w:rPr>
        <w:t>Text.</w:t>
      </w:r>
    </w:p>
    <w:p w14:paraId="6ABFD6F9" w14:textId="1189094F" w:rsidR="00181799" w:rsidRDefault="00181799" w:rsidP="00181799">
      <w:pPr>
        <w:pStyle w:val="Heading3"/>
      </w:pPr>
      <w:r>
        <w:lastRenderedPageBreak/>
        <w:t>Heading 3</w:t>
      </w:r>
    </w:p>
    <w:p w14:paraId="5136D551" w14:textId="0D39BDFB" w:rsidR="00FA0DDC" w:rsidRDefault="00FA0DDC" w:rsidP="00CA6D44">
      <w:pPr>
        <w:pStyle w:val="Heading4"/>
      </w:pPr>
      <w:r>
        <w:t>Heading 4</w:t>
      </w:r>
    </w:p>
    <w:p w14:paraId="075CD0B9" w14:textId="731A8067" w:rsidR="00FA0DDC" w:rsidRDefault="00FA0DDC" w:rsidP="00CA6D44">
      <w:pPr>
        <w:pStyle w:val="Heading5"/>
      </w:pPr>
      <w:r>
        <w:t>Heading 5</w:t>
      </w:r>
    </w:p>
    <w:p w14:paraId="5ABCF4F0" w14:textId="13F9F251" w:rsidR="00493AE6" w:rsidRPr="00493AE6" w:rsidRDefault="00493AE6" w:rsidP="00493AE6">
      <w:pPr>
        <w:pStyle w:val="Heading6"/>
      </w:pPr>
      <w:r>
        <w:t>Heading 6</w:t>
      </w:r>
    </w:p>
    <w:p w14:paraId="0846A675" w14:textId="77777777" w:rsidR="00C0469E" w:rsidRPr="00181799" w:rsidRDefault="00D92AB4">
      <w:pPr>
        <w:pStyle w:val="BodyText"/>
        <w:rPr>
          <w:color w:val="000000" w:themeColor="text1"/>
        </w:rPr>
      </w:pPr>
      <w:r w:rsidRPr="00181799">
        <w:rPr>
          <w:noProof/>
          <w:color w:val="000000" w:themeColor="text1"/>
        </w:rPr>
        <w:drawing>
          <wp:inline distT="0" distB="0" distL="0" distR="0" wp14:anchorId="7397581F" wp14:editId="101C8B8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6C8782" w14:textId="77777777" w:rsidR="00C0469E" w:rsidRPr="00181799" w:rsidRDefault="00D92AB4">
      <w:pPr>
        <w:pStyle w:val="BodyText"/>
        <w:rPr>
          <w:color w:val="000000" w:themeColor="text1"/>
        </w:rPr>
      </w:pPr>
      <w:r w:rsidRPr="00181799">
        <w:rPr>
          <w:color w:val="000000" w:themeColor="text1"/>
        </w:rPr>
        <w:t xml:space="preserve">Note that the </w:t>
      </w:r>
      <w:r w:rsidRPr="00181799">
        <w:rPr>
          <w:rStyle w:val="VerbatimChar"/>
          <w:color w:val="000000" w:themeColor="text1"/>
        </w:rPr>
        <w:t>echo = FALSE</w:t>
      </w:r>
      <w:r w:rsidRPr="00181799">
        <w:rPr>
          <w:color w:val="000000" w:themeColor="text1"/>
        </w:rPr>
        <w:t xml:space="preserve"> parameter was added to the code chunk to prevent printing of the R code that generated the plot.</w:t>
      </w:r>
    </w:p>
    <w:p w14:paraId="2D257AE1" w14:textId="77777777" w:rsidR="00602016" w:rsidRPr="00181799" w:rsidRDefault="00602016">
      <w:pPr>
        <w:pStyle w:val="BodyText"/>
        <w:rPr>
          <w:color w:val="000000" w:themeColor="text1"/>
        </w:rPr>
      </w:pPr>
    </w:p>
    <w:p w14:paraId="11E7CD1A" w14:textId="77777777" w:rsidR="00602016" w:rsidRPr="00181799" w:rsidRDefault="00602016">
      <w:pPr>
        <w:pStyle w:val="BodyText"/>
        <w:rPr>
          <w:color w:val="000000" w:themeColor="text1"/>
        </w:rPr>
      </w:pPr>
    </w:p>
    <w:p w14:paraId="04B41D3D" w14:textId="77777777" w:rsidR="00602016" w:rsidRPr="00181799" w:rsidRDefault="00602016">
      <w:pPr>
        <w:pStyle w:val="BodyText"/>
        <w:rPr>
          <w:color w:val="000000" w:themeColor="text1"/>
        </w:rPr>
      </w:pPr>
    </w:p>
    <w:p w14:paraId="0CD268E2" w14:textId="77777777" w:rsidR="00602016" w:rsidRPr="00181799" w:rsidRDefault="00602016">
      <w:pPr>
        <w:pStyle w:val="BodyText"/>
        <w:rPr>
          <w:color w:val="000000" w:themeColor="text1"/>
        </w:rPr>
      </w:pPr>
    </w:p>
    <w:p w14:paraId="7F0E50A8" w14:textId="77777777" w:rsidR="00602016" w:rsidRPr="00181799" w:rsidRDefault="00602016">
      <w:pPr>
        <w:pStyle w:val="BodyText"/>
        <w:rPr>
          <w:color w:val="000000" w:themeColor="text1"/>
        </w:rPr>
      </w:pPr>
    </w:p>
    <w:p w14:paraId="633943D3" w14:textId="77777777" w:rsidR="00602016" w:rsidRPr="00181799" w:rsidRDefault="00602016">
      <w:pPr>
        <w:pStyle w:val="BodyText"/>
        <w:rPr>
          <w:color w:val="000000" w:themeColor="text1"/>
        </w:rPr>
      </w:pPr>
    </w:p>
    <w:p w14:paraId="26EBED2A" w14:textId="77777777" w:rsidR="00602016" w:rsidRPr="00181799" w:rsidRDefault="00602016">
      <w:pPr>
        <w:pStyle w:val="BodyText"/>
        <w:rPr>
          <w:color w:val="000000" w:themeColor="text1"/>
        </w:rPr>
      </w:pPr>
    </w:p>
    <w:p w14:paraId="43F6333B" w14:textId="77777777" w:rsidR="00602016" w:rsidRPr="00181799" w:rsidRDefault="00602016">
      <w:pPr>
        <w:pStyle w:val="BodyText"/>
        <w:rPr>
          <w:color w:val="000000" w:themeColor="text1"/>
        </w:rPr>
      </w:pPr>
    </w:p>
    <w:p w14:paraId="57184981" w14:textId="77777777" w:rsidR="00602016" w:rsidRPr="00181799" w:rsidRDefault="00602016">
      <w:pPr>
        <w:pStyle w:val="BodyText"/>
        <w:rPr>
          <w:color w:val="000000" w:themeColor="text1"/>
        </w:rPr>
      </w:pPr>
    </w:p>
    <w:p w14:paraId="59C8C95B" w14:textId="77777777" w:rsidR="00602016" w:rsidRPr="00181799" w:rsidRDefault="00602016">
      <w:pPr>
        <w:pStyle w:val="BodyText"/>
        <w:rPr>
          <w:color w:val="000000" w:themeColor="text1"/>
        </w:rPr>
      </w:pPr>
    </w:p>
    <w:p w14:paraId="06E18CB1" w14:textId="77777777" w:rsidR="00602016" w:rsidRPr="00181799" w:rsidRDefault="00602016">
      <w:pPr>
        <w:pStyle w:val="BodyText"/>
        <w:rPr>
          <w:color w:val="000000" w:themeColor="text1"/>
        </w:rPr>
      </w:pPr>
    </w:p>
    <w:p w14:paraId="15DF139B" w14:textId="77777777" w:rsidR="00602016" w:rsidRPr="00181799" w:rsidRDefault="00602016">
      <w:pPr>
        <w:pStyle w:val="BodyText"/>
        <w:rPr>
          <w:color w:val="000000" w:themeColor="text1"/>
        </w:rPr>
      </w:pPr>
    </w:p>
    <w:p w14:paraId="29FFE8B8" w14:textId="77777777" w:rsidR="00602016" w:rsidRPr="00181799" w:rsidRDefault="00602016">
      <w:pPr>
        <w:pStyle w:val="BodyText"/>
        <w:rPr>
          <w:color w:val="000000" w:themeColor="text1"/>
        </w:rPr>
      </w:pPr>
    </w:p>
    <w:p w14:paraId="598F924A" w14:textId="77777777" w:rsidR="00602016" w:rsidRPr="00181799" w:rsidRDefault="00602016">
      <w:pPr>
        <w:pStyle w:val="BodyText"/>
        <w:rPr>
          <w:color w:val="000000" w:themeColor="text1"/>
        </w:rPr>
      </w:pPr>
    </w:p>
    <w:p w14:paraId="73EC0A9B" w14:textId="415FC176" w:rsidR="00602016" w:rsidRPr="00181799" w:rsidRDefault="00602016">
      <w:pPr>
        <w:pStyle w:val="BodyText"/>
        <w:rPr>
          <w:color w:val="000000" w:themeColor="text1"/>
        </w:rPr>
      </w:pPr>
      <w:r w:rsidRPr="00181799">
        <w:rPr>
          <w:color w:val="000000" w:themeColor="text1"/>
        </w:rPr>
        <w:t>Test.</w:t>
      </w:r>
    </w:p>
    <w:sectPr w:rsidR="00602016" w:rsidRPr="00181799" w:rsidSect="00A31449">
      <w:headerReference w:type="default" r:id="rId9"/>
      <w:footerReference w:type="even" r:id="rId10"/>
      <w:footerReference w:type="default" r:id="rId11"/>
      <w:footerReference w:type="first" r:id="rId12"/>
      <w:pgSz w:w="12240" w:h="15840"/>
      <w:pgMar w:top="1440" w:right="1800" w:bottom="1440" w:left="180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AF894" w14:textId="77777777" w:rsidR="00747E48" w:rsidRDefault="00747E48">
      <w:pPr>
        <w:spacing w:after="0"/>
      </w:pPr>
      <w:r>
        <w:separator/>
      </w:r>
    </w:p>
  </w:endnote>
  <w:endnote w:type="continuationSeparator" w:id="0">
    <w:p w14:paraId="78702DC2" w14:textId="77777777" w:rsidR="00747E48" w:rsidRDefault="00747E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E2D1E" w14:textId="77777777" w:rsidR="00A81215" w:rsidRDefault="00A81215" w:rsidP="00995C0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4EA84E" w14:textId="77777777" w:rsidR="00A81215" w:rsidRDefault="00A812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599E9" w14:textId="77777777" w:rsidR="00A81215" w:rsidRDefault="00A81215" w:rsidP="00995C0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7DEF8FBA" w14:textId="77777777" w:rsidR="00A81215" w:rsidRDefault="00A812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2437D" w14:textId="77777777" w:rsidR="00A81215" w:rsidRDefault="00A81215" w:rsidP="00A81215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510D145" w14:textId="2608955E" w:rsidR="00A81215" w:rsidRDefault="00A81215" w:rsidP="00A812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EDD29" w14:textId="77777777" w:rsidR="00747E48" w:rsidRDefault="00747E48">
      <w:r>
        <w:separator/>
      </w:r>
    </w:p>
  </w:footnote>
  <w:footnote w:type="continuationSeparator" w:id="0">
    <w:p w14:paraId="2283FABF" w14:textId="77777777" w:rsidR="00747E48" w:rsidRDefault="00747E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72436" w14:textId="56170EB0" w:rsidR="00A31449" w:rsidRPr="00A31449" w:rsidRDefault="00472CF1" w:rsidP="00A31449">
    <w:pPr>
      <w:pStyle w:val="Header"/>
      <w:jc w:val="center"/>
      <w:rPr>
        <w:i/>
      </w:rPr>
    </w:pPr>
    <w:r>
      <w:rPr>
        <w:i/>
      </w:rPr>
      <w:t>Cook Inlet beluga whale population abundance and viabil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235AEC0"/>
    <w:multiLevelType w:val="multilevel"/>
    <w:tmpl w:val="417C9C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30495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00A2BBF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DF82D7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11C5E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FC7A5A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4E6FE4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0FFA2A0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660E94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7BC2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CCAB9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C1899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10"/>
  <w:drawingGridVerticalSpacing w:val="299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0D2F"/>
    <w:rsid w:val="00181799"/>
    <w:rsid w:val="002165F1"/>
    <w:rsid w:val="00356187"/>
    <w:rsid w:val="00382987"/>
    <w:rsid w:val="003C01E2"/>
    <w:rsid w:val="00472CF1"/>
    <w:rsid w:val="00493AE6"/>
    <w:rsid w:val="004E29B3"/>
    <w:rsid w:val="00590D07"/>
    <w:rsid w:val="00602016"/>
    <w:rsid w:val="00747E48"/>
    <w:rsid w:val="00784D58"/>
    <w:rsid w:val="00807889"/>
    <w:rsid w:val="00844EC6"/>
    <w:rsid w:val="008D6863"/>
    <w:rsid w:val="00A31449"/>
    <w:rsid w:val="00A81215"/>
    <w:rsid w:val="00B57723"/>
    <w:rsid w:val="00B86B75"/>
    <w:rsid w:val="00BC48D5"/>
    <w:rsid w:val="00C0469E"/>
    <w:rsid w:val="00C36279"/>
    <w:rsid w:val="00CA6D44"/>
    <w:rsid w:val="00D92AB4"/>
    <w:rsid w:val="00E315A3"/>
    <w:rsid w:val="00FA0D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F09D40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2AB4"/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18179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1799"/>
    <w:pPr>
      <w:keepNext/>
      <w:keepLines/>
      <w:spacing w:before="200" w:after="0"/>
      <w:outlineLvl w:val="1"/>
    </w:pPr>
    <w:rPr>
      <w:rFonts w:eastAsiaTheme="majorEastAsia" w:cstheme="majorBidi"/>
      <w:bCs/>
      <w:color w:val="000000" w:themeColor="text1"/>
      <w:sz w:val="24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81799"/>
    <w:pPr>
      <w:keepNext/>
      <w:keepLines/>
      <w:spacing w:before="200" w:after="0"/>
      <w:outlineLvl w:val="2"/>
    </w:pPr>
    <w:rPr>
      <w:rFonts w:eastAsiaTheme="majorEastAsia" w:cstheme="majorBidi"/>
      <w:bCs/>
      <w:i/>
      <w:color w:val="000000" w:themeColor="text1"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A0DD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CA6D44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493AE6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92AB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44EC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788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C0504D" w:themeColor="accen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92AB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92AB4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nhideWhenUsed/>
    <w:rsid w:val="00A3144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31449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unhideWhenUsed/>
    <w:rsid w:val="00A3144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31449"/>
    <w:rPr>
      <w:rFonts w:ascii="Times New Roman" w:hAnsi="Times New Roman"/>
      <w:sz w:val="22"/>
    </w:rPr>
  </w:style>
  <w:style w:type="character" w:styleId="PageNumber">
    <w:name w:val="page number"/>
    <w:basedOn w:val="DefaultParagraphFont"/>
    <w:semiHidden/>
    <w:unhideWhenUsed/>
    <w:rsid w:val="00A81215"/>
  </w:style>
  <w:style w:type="character" w:customStyle="1" w:styleId="BodyTextChar">
    <w:name w:val="Body Text Char"/>
    <w:basedOn w:val="DefaultParagraphFont"/>
    <w:link w:val="BodyText"/>
    <w:rsid w:val="00181799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3F744A3-8938-A345-88F9-9F8D9F3A3F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43</Words>
  <Characters>248</Characters>
  <Application>Microsoft Office Word</Application>
  <DocSecurity>0</DocSecurity>
  <Lines>2</Lines>
  <Paragraphs>1</Paragraphs>
  <ScaleCrop>false</ScaleCrop>
  <Company/>
  <LinksUpToDate>false</LinksUpToDate>
  <CharactersWithSpaces>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reference</dc:title>
  <dc:creator>Amanda Warlick</dc:creator>
  <cp:lastModifiedBy>Amanda Warlick</cp:lastModifiedBy>
  <cp:revision>15</cp:revision>
  <dcterms:created xsi:type="dcterms:W3CDTF">2017-03-11T00:27:00Z</dcterms:created>
  <dcterms:modified xsi:type="dcterms:W3CDTF">2021-10-18T22:53:00Z</dcterms:modified>
</cp:coreProperties>
</file>